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97139" w14:textId="77777777" w:rsidR="003B5A79" w:rsidRPr="00FE4057" w:rsidRDefault="003B5A79" w:rsidP="003B5A7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57">
        <w:rPr>
          <w:rFonts w:ascii="Times New Roman" w:hAnsi="Times New Roman" w:cs="Times New Roman"/>
          <w:b/>
          <w:sz w:val="28"/>
          <w:szCs w:val="28"/>
        </w:rPr>
        <w:t>Application Form for Employment with</w:t>
      </w:r>
    </w:p>
    <w:p w14:paraId="14F98ABA" w14:textId="77777777" w:rsidR="003B5A79" w:rsidRPr="00FE4057" w:rsidRDefault="003B5A79" w:rsidP="003B5A7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57">
        <w:rPr>
          <w:rFonts w:ascii="Times New Roman" w:hAnsi="Times New Roman" w:cs="Times New Roman"/>
          <w:b/>
          <w:sz w:val="28"/>
          <w:szCs w:val="28"/>
        </w:rPr>
        <w:t>Hong Kong Economic and Trade Office in Washington, D.C.</w:t>
      </w:r>
    </w:p>
    <w:p w14:paraId="444BAE27" w14:textId="77777777" w:rsidR="003B5A79" w:rsidRPr="00FE4057" w:rsidRDefault="003B5A79" w:rsidP="003B5A7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935"/>
      </w:tblGrid>
      <w:tr w:rsidR="003B5A79" w:rsidRPr="00FE4057" w14:paraId="6A90522D" w14:textId="77777777" w:rsidTr="007E4502">
        <w:trPr>
          <w:trHeight w:val="143"/>
        </w:trPr>
        <w:tc>
          <w:tcPr>
            <w:tcW w:w="3415" w:type="dxa"/>
          </w:tcPr>
          <w:p w14:paraId="2664EAEE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Title of job applied for</w:t>
            </w:r>
          </w:p>
        </w:tc>
        <w:tc>
          <w:tcPr>
            <w:tcW w:w="5935" w:type="dxa"/>
          </w:tcPr>
          <w:p w14:paraId="0895815C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2B3914">
              <w:rPr>
                <w:rFonts w:ascii="Times New Roman" w:hAnsi="Times New Roman" w:cs="Times New Roman"/>
                <w:sz w:val="24"/>
                <w:szCs w:val="24"/>
              </w:rPr>
              <w:t xml:space="preserve">dministrative Assistant </w:t>
            </w:r>
            <w:r w:rsidR="004C4709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</w:tr>
    </w:tbl>
    <w:p w14:paraId="3DAD8B8C" w14:textId="77777777" w:rsidR="003B5A79" w:rsidRPr="00FE4057" w:rsidRDefault="003B5A79" w:rsidP="003B5A7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935"/>
      </w:tblGrid>
      <w:tr w:rsidR="003B5A79" w:rsidRPr="00FE4057" w14:paraId="3E186835" w14:textId="77777777" w:rsidTr="007E4502">
        <w:tc>
          <w:tcPr>
            <w:tcW w:w="9350" w:type="dxa"/>
            <w:gridSpan w:val="2"/>
          </w:tcPr>
          <w:p w14:paraId="45CF55B9" w14:textId="77777777" w:rsidR="003B5A79" w:rsidRPr="00076794" w:rsidRDefault="003B5A79" w:rsidP="007E45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>Personal Particulars</w:t>
            </w:r>
          </w:p>
        </w:tc>
      </w:tr>
      <w:tr w:rsidR="003B5A79" w:rsidRPr="00FE4057" w14:paraId="541B5FCC" w14:textId="77777777" w:rsidTr="007E4502">
        <w:tc>
          <w:tcPr>
            <w:tcW w:w="3415" w:type="dxa"/>
          </w:tcPr>
          <w:p w14:paraId="4962967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Surname / Last Name</w:t>
            </w:r>
          </w:p>
        </w:tc>
        <w:tc>
          <w:tcPr>
            <w:tcW w:w="5935" w:type="dxa"/>
            <w:vAlign w:val="center"/>
          </w:tcPr>
          <w:p w14:paraId="66332B92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7DED8502" w14:textId="77777777" w:rsidTr="007E4502">
        <w:tc>
          <w:tcPr>
            <w:tcW w:w="3415" w:type="dxa"/>
          </w:tcPr>
          <w:p w14:paraId="3936F432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Given Names</w:t>
            </w:r>
          </w:p>
        </w:tc>
        <w:tc>
          <w:tcPr>
            <w:tcW w:w="5935" w:type="dxa"/>
            <w:vAlign w:val="center"/>
          </w:tcPr>
          <w:p w14:paraId="0C42E8E6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14D7AB2A" w14:textId="77777777" w:rsidTr="007E4502">
        <w:tc>
          <w:tcPr>
            <w:tcW w:w="3415" w:type="dxa"/>
          </w:tcPr>
          <w:p w14:paraId="1C14AC8B" w14:textId="77777777" w:rsidR="00F23AD6" w:rsidRPr="00FE4057" w:rsidRDefault="003B5A79" w:rsidP="00F23A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Street Address</w:t>
            </w:r>
          </w:p>
        </w:tc>
        <w:tc>
          <w:tcPr>
            <w:tcW w:w="5935" w:type="dxa"/>
            <w:vAlign w:val="center"/>
          </w:tcPr>
          <w:p w14:paraId="602C0C10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795797D5" w14:textId="77777777" w:rsidTr="007E4502">
        <w:tc>
          <w:tcPr>
            <w:tcW w:w="3415" w:type="dxa"/>
          </w:tcPr>
          <w:p w14:paraId="30CE2C92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Daytime Contact Telephone Number / Mobile Number</w:t>
            </w:r>
          </w:p>
        </w:tc>
        <w:tc>
          <w:tcPr>
            <w:tcW w:w="5935" w:type="dxa"/>
            <w:vAlign w:val="center"/>
          </w:tcPr>
          <w:p w14:paraId="7090AD5C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492C954A" w14:textId="77777777" w:rsidTr="007E4502">
        <w:tc>
          <w:tcPr>
            <w:tcW w:w="3415" w:type="dxa"/>
          </w:tcPr>
          <w:p w14:paraId="3068B87F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Residential Telephone Number</w:t>
            </w:r>
          </w:p>
        </w:tc>
        <w:tc>
          <w:tcPr>
            <w:tcW w:w="5935" w:type="dxa"/>
            <w:vAlign w:val="center"/>
          </w:tcPr>
          <w:p w14:paraId="3C7AAC31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49FEEDE7" w14:textId="77777777" w:rsidTr="007E4502">
        <w:tc>
          <w:tcPr>
            <w:tcW w:w="3415" w:type="dxa"/>
          </w:tcPr>
          <w:p w14:paraId="4E680848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5935" w:type="dxa"/>
            <w:vAlign w:val="center"/>
          </w:tcPr>
          <w:p w14:paraId="0812882D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2AE2353E" w14:textId="77777777" w:rsidTr="007E4502">
        <w:tc>
          <w:tcPr>
            <w:tcW w:w="9350" w:type="dxa"/>
            <w:gridSpan w:val="2"/>
          </w:tcPr>
          <w:p w14:paraId="53F9A2AA" w14:textId="77777777" w:rsidR="003B5A79" w:rsidRPr="00076794" w:rsidRDefault="003B5A79" w:rsidP="007E45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ademic </w:t>
            </w:r>
            <w:r w:rsidRPr="00FE40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 Professional </w:t>
            </w: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>Attainmen</w:t>
            </w:r>
            <w:r w:rsidRPr="00FE4057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</w:tr>
      <w:tr w:rsidR="003B5A79" w:rsidRPr="00FE4057" w14:paraId="24470F98" w14:textId="77777777" w:rsidTr="007E4502">
        <w:tc>
          <w:tcPr>
            <w:tcW w:w="3415" w:type="dxa"/>
          </w:tcPr>
          <w:p w14:paraId="43214B10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  <w:p w14:paraId="6F497FD9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A9C45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(Please clearly indicate the name of colleg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universities, et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; qualifications obtained; mode of attendance – full-time/part-time on campus, distance learning, etc.; and period (month/year))</w:t>
            </w:r>
          </w:p>
          <w:p w14:paraId="1F09E766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59FEEFEC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4827CB06" w14:textId="77777777" w:rsidTr="007E4502">
        <w:tc>
          <w:tcPr>
            <w:tcW w:w="3415" w:type="dxa"/>
          </w:tcPr>
          <w:p w14:paraId="552E1269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Professional Qualifications</w:t>
            </w:r>
          </w:p>
          <w:p w14:paraId="638517F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54610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(Please clearly indicate the professional qualification and level attained, date obtained, and full name of issuing authority)</w:t>
            </w:r>
          </w:p>
          <w:p w14:paraId="738D736E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149235D4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78560137" w14:textId="77777777" w:rsidTr="007E4502">
        <w:tc>
          <w:tcPr>
            <w:tcW w:w="9350" w:type="dxa"/>
            <w:gridSpan w:val="2"/>
          </w:tcPr>
          <w:p w14:paraId="39A48A2F" w14:textId="77777777" w:rsidR="003B5A79" w:rsidRPr="00076794" w:rsidRDefault="003B5A79" w:rsidP="007E45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>Full Employment Record</w:t>
            </w:r>
          </w:p>
        </w:tc>
      </w:tr>
      <w:tr w:rsidR="003B5A79" w:rsidRPr="00FE4057" w14:paraId="64827818" w14:textId="77777777" w:rsidTr="007E4502">
        <w:tc>
          <w:tcPr>
            <w:tcW w:w="3415" w:type="dxa"/>
          </w:tcPr>
          <w:p w14:paraId="16799A83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Work experience </w:t>
            </w:r>
            <w:r w:rsidRPr="00FE4057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relevant </w:t>
            </w:r>
            <w:r w:rsidRPr="00076794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to the post under application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 in chronological order</w:t>
            </w:r>
          </w:p>
          <w:p w14:paraId="52294D0F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7E1E81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(Please clearly indicate periods employed (month/year), position held, full time/part time, nature of job, name of firm, and countries)</w:t>
            </w:r>
          </w:p>
          <w:p w14:paraId="2264FD7A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175CF728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5A76B481" w14:textId="77777777" w:rsidTr="007E4502">
        <w:tc>
          <w:tcPr>
            <w:tcW w:w="3415" w:type="dxa"/>
          </w:tcPr>
          <w:p w14:paraId="7C462441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Other work experience in chronological order</w:t>
            </w:r>
          </w:p>
          <w:p w14:paraId="29E9D544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A74ABA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(Please clearly indicate periods employed (month/year), position 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ld, full time/part time, nature of job, name of firm, and countries)</w:t>
            </w:r>
          </w:p>
          <w:p w14:paraId="4EEA7DD0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14E96FE7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31D81FAB" w14:textId="77777777" w:rsidTr="007E4502">
        <w:tc>
          <w:tcPr>
            <w:tcW w:w="9350" w:type="dxa"/>
            <w:gridSpan w:val="2"/>
          </w:tcPr>
          <w:p w14:paraId="16F78C90" w14:textId="77777777" w:rsidR="003B5A79" w:rsidRPr="00076794" w:rsidRDefault="003B5A79" w:rsidP="007E45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>Additional Information</w:t>
            </w:r>
          </w:p>
        </w:tc>
      </w:tr>
      <w:tr w:rsidR="003B5A79" w:rsidRPr="00FE4057" w14:paraId="33C8A83D" w14:textId="77777777" w:rsidTr="007E4502">
        <w:tc>
          <w:tcPr>
            <w:tcW w:w="3415" w:type="dxa"/>
          </w:tcPr>
          <w:p w14:paraId="4B43B52B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</w:p>
          <w:p w14:paraId="7F8A087C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748364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(Please indicate all languages spoken/written and proficiency – native/ proficient/ conversational/ basic )</w:t>
            </w:r>
          </w:p>
          <w:p w14:paraId="29E18765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4C13EF1A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75A59A69" w14:textId="77777777" w:rsidTr="007E4502">
        <w:tc>
          <w:tcPr>
            <w:tcW w:w="3415" w:type="dxa"/>
          </w:tcPr>
          <w:p w14:paraId="33EB064D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Describe your relationship with Hong Kong, or yo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knowled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out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 Hong Ko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f any</w:t>
            </w:r>
          </w:p>
          <w:p w14:paraId="5A5D7F2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4FE3EA70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3D99A8DC" w14:textId="77777777" w:rsidTr="007E4502">
        <w:tc>
          <w:tcPr>
            <w:tcW w:w="3415" w:type="dxa"/>
          </w:tcPr>
          <w:p w14:paraId="6D21922C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is of</w:t>
            </w:r>
            <w:r w:rsidRPr="007656AB">
              <w:rPr>
                <w:rFonts w:ascii="Times New Roman" w:hAnsi="Times New Roman" w:cs="Times New Roman"/>
                <w:sz w:val="24"/>
                <w:szCs w:val="24"/>
              </w:rPr>
              <w:t xml:space="preserve"> eligib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ty</w:t>
            </w:r>
            <w:r w:rsidRPr="007656AB">
              <w:rPr>
                <w:rFonts w:ascii="Times New Roman" w:hAnsi="Times New Roman" w:cs="Times New Roman"/>
                <w:sz w:val="24"/>
                <w:szCs w:val="24"/>
              </w:rPr>
              <w:t xml:space="preserve"> to work in the United States (e.g. U.S. citizen, permane</w:t>
            </w:r>
            <w:r w:rsidR="002B3914">
              <w:rPr>
                <w:rFonts w:ascii="Times New Roman" w:hAnsi="Times New Roman" w:cs="Times New Roman"/>
                <w:sz w:val="24"/>
                <w:szCs w:val="24"/>
              </w:rPr>
              <w:t>nt resident (green card holder)</w:t>
            </w:r>
          </w:p>
          <w:p w14:paraId="3BF18EB5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3CFC7ECF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2F86F7FE" w14:textId="77777777" w:rsidTr="007E4502">
        <w:tc>
          <w:tcPr>
            <w:tcW w:w="3415" w:type="dxa"/>
          </w:tcPr>
          <w:p w14:paraId="4AEFDBB5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State any other additional information about yourself, or your qualification for the job that  you wish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ring to our attention</w:t>
            </w:r>
          </w:p>
          <w:p w14:paraId="6ECC9C26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8F3F23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(no more than 300 words)</w:t>
            </w:r>
          </w:p>
          <w:p w14:paraId="2475F9C2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5CFB4B5C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668FF567" w14:textId="77777777" w:rsidTr="007E4502">
        <w:tc>
          <w:tcPr>
            <w:tcW w:w="3415" w:type="dxa"/>
          </w:tcPr>
          <w:p w14:paraId="67E49081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  <w:p w14:paraId="46889EC6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023FD9B7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3EBFE65E" w14:textId="77777777" w:rsidTr="007E4502">
        <w:tc>
          <w:tcPr>
            <w:tcW w:w="3415" w:type="dxa"/>
          </w:tcPr>
          <w:p w14:paraId="3BC66BE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  <w:p w14:paraId="46265496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4787C5E6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2F56782" w14:textId="77777777" w:rsidR="003B5A79" w:rsidRPr="00FE4057" w:rsidRDefault="003B5A79" w:rsidP="003B5A79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7B90CB60" w14:textId="77777777" w:rsidR="003B5A79" w:rsidRPr="00AF3DBF" w:rsidRDefault="003B5A79" w:rsidP="003B5A79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76794">
        <w:rPr>
          <w:rFonts w:ascii="Times New Roman" w:hAnsi="Times New Roman" w:cs="Times New Roman"/>
          <w:i/>
          <w:sz w:val="24"/>
          <w:szCs w:val="24"/>
        </w:rPr>
        <w:t>The completed application form, with copies of supporting documents, should be submitted by e</w:t>
      </w:r>
      <w:r>
        <w:rPr>
          <w:rFonts w:ascii="Times New Roman" w:hAnsi="Times New Roman" w:cs="Times New Roman"/>
          <w:i/>
          <w:sz w:val="24"/>
          <w:szCs w:val="24"/>
        </w:rPr>
        <w:t>-</w:t>
      </w:r>
      <w:r w:rsidRPr="00076794">
        <w:rPr>
          <w:rFonts w:ascii="Times New Roman" w:hAnsi="Times New Roman" w:cs="Times New Roman"/>
          <w:i/>
          <w:sz w:val="24"/>
          <w:szCs w:val="24"/>
        </w:rPr>
        <w:t xml:space="preserve">mail to the Office Manager at </w:t>
      </w:r>
      <w:hyperlink r:id="rId4" w:history="1">
        <w:r w:rsidRPr="00357BBD">
          <w:rPr>
            <w:rStyle w:val="Hyperlink"/>
            <w:rFonts w:ascii="Times New Roman" w:hAnsi="Times New Roman" w:cs="Times New Roman"/>
            <w:i/>
            <w:sz w:val="24"/>
            <w:szCs w:val="24"/>
          </w:rPr>
          <w:t>hketo@hketowashington.gov.hk</w:t>
        </w:r>
      </w:hyperlink>
      <w:r w:rsidRPr="00076794">
        <w:rPr>
          <w:rFonts w:ascii="Times New Roman" w:hAnsi="Times New Roman" w:cs="Times New Roman"/>
          <w:i/>
          <w:sz w:val="24"/>
          <w:szCs w:val="24"/>
        </w:rPr>
        <w:t>.  Alternatively, hard cop</w:t>
      </w:r>
      <w:r>
        <w:rPr>
          <w:rFonts w:ascii="Times New Roman" w:hAnsi="Times New Roman" w:cs="Times New Roman"/>
          <w:i/>
          <w:sz w:val="24"/>
          <w:szCs w:val="24"/>
        </w:rPr>
        <w:t>ies</w:t>
      </w:r>
      <w:r w:rsidRPr="00076794">
        <w:rPr>
          <w:rFonts w:ascii="Times New Roman" w:hAnsi="Times New Roman" w:cs="Times New Roman"/>
          <w:i/>
          <w:sz w:val="24"/>
          <w:szCs w:val="24"/>
        </w:rPr>
        <w:t xml:space="preserve"> could be mailed </w:t>
      </w:r>
      <w:r>
        <w:rPr>
          <w:rFonts w:ascii="Times New Roman" w:hAnsi="Times New Roman" w:cs="Times New Roman"/>
          <w:i/>
          <w:sz w:val="24"/>
          <w:szCs w:val="24"/>
        </w:rPr>
        <w:t>to the Office Manager at Hong Kong Economic and Trade Office, 1520 18th</w:t>
      </w:r>
      <w:r w:rsidRPr="00076794">
        <w:rPr>
          <w:rFonts w:ascii="Times New Roman" w:hAnsi="Times New Roman" w:cs="Times New Roman"/>
          <w:i/>
          <w:sz w:val="24"/>
          <w:szCs w:val="24"/>
        </w:rPr>
        <w:t xml:space="preserve"> Street NW, Washington, D</w:t>
      </w:r>
      <w:r>
        <w:rPr>
          <w:rFonts w:ascii="Times New Roman" w:hAnsi="Times New Roman" w:cs="Times New Roman"/>
          <w:i/>
          <w:sz w:val="24"/>
          <w:szCs w:val="24"/>
        </w:rPr>
        <w:t xml:space="preserve">C, </w:t>
      </w:r>
      <w:r w:rsidRPr="00076794">
        <w:rPr>
          <w:rFonts w:ascii="Times New Roman" w:hAnsi="Times New Roman" w:cs="Times New Roman"/>
          <w:i/>
          <w:sz w:val="24"/>
          <w:szCs w:val="24"/>
        </w:rPr>
        <w:t>20036.</w:t>
      </w:r>
    </w:p>
    <w:p w14:paraId="7CD72A51" w14:textId="77777777" w:rsidR="003B5A79" w:rsidRPr="00AF3DBF" w:rsidRDefault="003B5A79" w:rsidP="003B5A79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657F5CC9" w14:textId="77777777" w:rsidR="005437FE" w:rsidRDefault="003B5A79" w:rsidP="003B5A79"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Applications must </w:t>
      </w:r>
      <w:r w:rsidRPr="00076794">
        <w:rPr>
          <w:rFonts w:ascii="Times New Roman" w:hAnsi="Times New Roman" w:cs="Times New Roman"/>
          <w:b/>
          <w:i/>
          <w:sz w:val="24"/>
          <w:szCs w:val="24"/>
          <w:u w:val="single"/>
        </w:rPr>
        <w:t>reach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 the </w:t>
      </w:r>
      <w:r>
        <w:rPr>
          <w:rFonts w:ascii="Times New Roman" w:hAnsi="Times New Roman" w:cs="Times New Roman"/>
          <w:b/>
          <w:i/>
          <w:sz w:val="24"/>
          <w:szCs w:val="24"/>
        </w:rPr>
        <w:t>above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>mentioned e</w:t>
      </w:r>
      <w:r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>mail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address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r w:rsidRPr="00076794">
        <w:rPr>
          <w:rFonts w:ascii="Times New Roman" w:hAnsi="Times New Roman" w:cs="Times New Roman"/>
          <w:b/>
          <w:i/>
          <w:sz w:val="24"/>
          <w:szCs w:val="24"/>
          <w:u w:val="single"/>
        </w:rPr>
        <w:t>or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 WETO by postal mail or by courier</w:t>
      </w:r>
      <w:r>
        <w:rPr>
          <w:rFonts w:ascii="Times New Roman" w:hAnsi="Times New Roman" w:cs="Times New Roman"/>
          <w:b/>
          <w:i/>
          <w:sz w:val="24"/>
          <w:szCs w:val="24"/>
        </w:rPr>
        <w:t>,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 on or before</w:t>
      </w:r>
      <w:r w:rsidRPr="007D2F32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4C4709">
        <w:rPr>
          <w:rFonts w:ascii="Times New Roman" w:hAnsi="Times New Roman" w:cs="Times New Roman"/>
          <w:b/>
          <w:i/>
          <w:sz w:val="24"/>
          <w:szCs w:val="24"/>
        </w:rPr>
        <w:t>March 29</w:t>
      </w:r>
      <w:r w:rsidR="00441BC2">
        <w:rPr>
          <w:rFonts w:ascii="Times New Roman" w:hAnsi="Times New Roman" w:cs="Times New Roman"/>
          <w:b/>
          <w:i/>
          <w:sz w:val="24"/>
          <w:szCs w:val="24"/>
        </w:rPr>
        <w:t>, 2024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>.</w:t>
      </w:r>
    </w:p>
    <w:sectPr w:rsidR="00543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NTC2sDAzMTAxMTJV0lEKTi0uzszPAykwrAUAruCkgywAAAA="/>
  </w:docVars>
  <w:rsids>
    <w:rsidRoot w:val="003B5A79"/>
    <w:rsid w:val="00050BB8"/>
    <w:rsid w:val="002153DE"/>
    <w:rsid w:val="002B3914"/>
    <w:rsid w:val="003B5A79"/>
    <w:rsid w:val="00441BC2"/>
    <w:rsid w:val="004C4709"/>
    <w:rsid w:val="005437FE"/>
    <w:rsid w:val="00966406"/>
    <w:rsid w:val="00F23AD6"/>
    <w:rsid w:val="00F6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C71B6"/>
  <w15:chartTrackingRefBased/>
  <w15:docId w15:val="{49CAC3F4-E53A-4A5E-8409-291211EE5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A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5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B5A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keto@hketowashington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W3</dc:creator>
  <cp:keywords/>
  <dc:description/>
  <cp:lastModifiedBy>Peggy KONG</cp:lastModifiedBy>
  <cp:revision>2</cp:revision>
  <dcterms:created xsi:type="dcterms:W3CDTF">2024-03-11T17:07:00Z</dcterms:created>
  <dcterms:modified xsi:type="dcterms:W3CDTF">2024-03-11T17:07:00Z</dcterms:modified>
</cp:coreProperties>
</file>